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60f9db</w:t>
        </w:r>
      </w:hyperlink>
      <w:r>
        <w:t xml:space="preserve"> </w:t>
      </w:r>
      <w:r>
        <w:t xml:space="preserve">on May 1,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9, 2023, there have been over 676,570,149 SARS-CoV-2 cases, and the virus has taken the lives of at least 6,881,80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March 4, 2023,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April 29,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jIlsu2rh">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March 4,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March 4, 2023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April 29, 2023, 10 vaccines developed with IWV technology are being distributed in 120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April 29,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308f5fcdf58c31d10f14e58edaaad1bcafd29f80/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9,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April 30,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March 4,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March 4, 2023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April 29,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April 29,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308f5fcdf58c31d10f14e58edaaad1bcafd29f80/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9,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April 29,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April 29,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308f5fcdf58c31d10f14e58edaaad1bcafd29f80/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April 29,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jIlsu2rh">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April 23,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9.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jIlsu2rh">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April 29,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308f5fcdf58c31d10f14e58edaaad1bcafd29f80/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April 29,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jIlsu2rh">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jIlsu2rh"/>
    <w:p>
      <w:pPr>
        <w:pStyle w:val="Bibliography"/>
      </w:pPr>
      <w:r>
        <w:t xml:space="preserve">6.</w:t>
      </w:r>
      <w:r>
        <w:t xml:space="preserve"> </w:t>
      </w:r>
      <w:r>
        <w:t xml:space="preserve">	</w:t>
      </w:r>
      <w:r>
        <w:t xml:space="preserve">Rando HM, Lordan R, Kolla L, Sell E, Lee AJ, Wellhausen N, Naik A, Kamil JP, COVID-19 Review Consortium, Gitter A, Greene CS. 2023.</w:t>
      </w:r>
      <w:r>
        <w:t xml:space="preserve"> </w:t>
      </w:r>
      <w:hyperlink r:id="rId105">
        <w:r>
          <w:rPr>
            <w:rStyle w:val="Hyperlink"/>
          </w:rPr>
          <w:t xml:space="preserve">The Coming of Age of Nucleic Acid Vaccines during COVID-19</w:t>
        </w:r>
      </w:hyperlink>
      <w:r>
        <w:t xml:space="preserve">. mSystems 8:e0092822.</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1 Ma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1 Ma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1 Ma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1 Ma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1 May 2023.</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1 Ma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1 Ma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1 Ma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1 Ma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1 May 2023.</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1 Ma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1 Ma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1 Ma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w:t>
      </w:r>
      <w:r>
        <w:t xml:space="preserve"> </w:t>
      </w:r>
      <w:hyperlink r:id="rId592">
        <w:r>
          <w:rPr>
            <w:rStyle w:val="Hyperlink"/>
          </w:rPr>
          <w:t xml:space="preserve">https://medicago.com/en/news-releases</w:t>
        </w:r>
      </w:hyperlink>
      <w:r>
        <w:t xml:space="preserve">.</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1 Ma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1 Ma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 | UNICEF Supply Division.</w:t>
      </w:r>
      <w:r>
        <w:t xml:space="preserve"> </w:t>
      </w:r>
      <w:hyperlink r:id="rId664">
        <w:r>
          <w:rPr>
            <w:rStyle w:val="Hyperlink"/>
          </w:rPr>
          <w:t xml:space="preserve">https://www.unicef.org/supply/covax-ensuring-global-equitable-access-covid-19-vaccines</w:t>
        </w:r>
      </w:hyperlink>
      <w:r>
        <w:t xml:space="preserve">. Retrieved 1 Ma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1 Ma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1 Ma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1 May 2023.</w:t>
      </w:r>
    </w:p>
    <w:bookmarkEnd w:id="713"/>
    <w:bookmarkStart w:id="715" w:name="ref-1HJpEx8e7"/>
    <w:p>
      <w:pPr>
        <w:pStyle w:val="Bibliography"/>
      </w:pPr>
      <w:r>
        <w:t xml:space="preserve">311.</w:t>
      </w:r>
      <w:r>
        <w:t xml:space="preserve"> </w:t>
      </w:r>
      <w:r>
        <w:t xml:space="preserve">	</w:t>
      </w:r>
      <w:r>
        <w:t xml:space="preserve">RUPP DMBAR. 2022.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1 Ma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1 Ma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e60f9dbb029ae8708655e748a202b8574454b14a"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60f9dbb029ae8708655e748a202b8574454b14a/" TargetMode="External" /><Relationship Type="http://schemas.openxmlformats.org/officeDocument/2006/relationships/hyperlink" Id="rId22" Target="https://greenelab.github.io/covid19-review/v/e60f9dbb029ae8708655e748a202b8574454b14a/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e60f9dbb029ae8708655e748a202b8574454b14a"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60f9dbb029ae8708655e748a202b8574454b14a/" TargetMode="External" /><Relationship Type="http://schemas.openxmlformats.org/officeDocument/2006/relationships/hyperlink" Id="rId22" Target="https://greenelab.github.io/covid19-review/v/e60f9dbb029ae8708655e748a202b8574454b14a/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5-01T17:25:15Z</dcterms:created>
  <dcterms:modified xsi:type="dcterms:W3CDTF">2023-05-01T17: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5-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